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EF45E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proofErr w:type="gramStart"/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 Resident Details Form --&gt;</w:t>
      </w:r>
    </w:p>
    <w:p w14:paraId="66716CF3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86D85F6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form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yForm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p-2 border border-light rounded bg-light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onsubmit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handleResFormSubmit(this)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</w:p>
    <w:p w14:paraId="0CB9067C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h4 mb-4 text-center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Resident Details Form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13A8DE7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E629C01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essage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80797F9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resetResPwSuccess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alert alert-success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alert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65DFB7A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Password reset!</w:t>
      </w:r>
    </w:p>
    <w:p w14:paraId="0E85773A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13BA1F2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text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usernam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usernam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valu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display: none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7C08B64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0B06A4D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firstname</w:t>
      </w:r>
      <w:proofErr w:type="spellEnd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First Nam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AEABFD2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text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irstnam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irstnam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irst nam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ACDCFCD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4A9D69F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29B6203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lastname</w:t>
      </w:r>
      <w:proofErr w:type="spellEnd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Last Nam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E0BD52B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text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lastnam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lastnam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Last nam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6FDC8C9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10C8BA7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&lt;div class="form-group"&gt;</w:t>
      </w:r>
    </w:p>
    <w:p w14:paraId="69566E31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    &lt;label for="password"&gt;Password&lt;/label&gt;--&gt;</w:t>
      </w:r>
    </w:p>
    <w:p w14:paraId="33CE368D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password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valu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styl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gramStart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display:none</w:t>
      </w:r>
      <w:proofErr w:type="gramEnd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90F9685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proofErr w:type="gramStart"/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&lt;/div&gt;--&gt;</w:t>
      </w:r>
    </w:p>
    <w:p w14:paraId="360E10E2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4AA7A27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phone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Phone Numbe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B1D1205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number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phon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phon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Phone number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5491A38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07F8600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744758F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housenumber</w:t>
      </w:r>
      <w:proofErr w:type="spellEnd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House Numbe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85EB456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number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orm-control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housenumber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housenumber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placeholde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House number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439025D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A1C6954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form-group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F017030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for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exampleFormControlSelect1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Street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label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539D5E0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select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custom-select w-100 p-3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street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nam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street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require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6CED6B4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option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valu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disabled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selecte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proofErr w:type="gramStart"/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Select street</w:t>
      </w:r>
      <w:proofErr w:type="gramEnd"/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option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80F99A0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select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985479F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91976F3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10F54077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submit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btn</w:t>
      </w:r>
      <w:proofErr w:type="spellEnd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 </w:t>
      </w:r>
      <w:proofErr w:type="spellStart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btn</w:t>
      </w:r>
      <w:proofErr w:type="spellEnd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-primary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Submit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BB6D632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input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btn</w:t>
      </w:r>
      <w:proofErr w:type="spellEnd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 </w:t>
      </w:r>
      <w:proofErr w:type="spellStart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btn</w:t>
      </w:r>
      <w:proofErr w:type="spellEnd"/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-secondary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reset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valu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Clear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0440226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6C13384E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</w:t>
      </w:r>
    </w:p>
    <w:p w14:paraId="3863F3A2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lastRenderedPageBreak/>
        <w:t>      </w:t>
      </w:r>
      <w:proofErr w:type="gramStart"/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 Button trigger modal --&gt;</w:t>
      </w:r>
    </w:p>
    <w:p w14:paraId="6D866BE2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btn btn-light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data-toggl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data-target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#modalResetResPw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8E5BBBB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Reset Password</w:t>
      </w:r>
    </w:p>
    <w:p w14:paraId="005FCDE1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669D527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55231DA6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proofErr w:type="gramStart"/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&lt;!--</w:t>
      </w:r>
      <w:proofErr w:type="gramEnd"/>
      <w:r w:rsidRPr="00EA61CE">
        <w:rPr>
          <w:rFonts w:ascii="Consolas" w:eastAsia="Times New Roman" w:hAnsi="Consolas" w:cs="Times New Roman"/>
          <w:color w:val="137333"/>
          <w:sz w:val="20"/>
          <w:szCs w:val="20"/>
        </w:rPr>
        <w:t> Modal --&gt;</w:t>
      </w:r>
    </w:p>
    <w:p w14:paraId="3F35417F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 fad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ResetResPw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abindex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-1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dialog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aria-labelledby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exampleModalCenterTitl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91E76F5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-dialog modal-dialog-centered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rol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document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0C67C55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-content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99C8EEF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-header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62460A9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-titl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exampleModalLongTitle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Reset Password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h3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C9CF45C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aria-label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Close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C573367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aria-hidden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true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&amp;times;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span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85BE948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29115A88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9CAD20D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-body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4E8EA82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Are you sure you want to reset password? This action cannot be undone.</w:t>
      </w:r>
    </w:p>
    <w:p w14:paraId="46793007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2345C3A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-footer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DC2F530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btn btn-secondary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Cancel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B44FD4A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btn btn-primary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data-dismiss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modal"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EA61CE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EA61CE">
        <w:rPr>
          <w:rFonts w:ascii="Consolas" w:eastAsia="Times New Roman" w:hAnsi="Consolas" w:cs="Times New Roman"/>
          <w:color w:val="B31412"/>
          <w:sz w:val="20"/>
          <w:szCs w:val="20"/>
        </w:rPr>
        <w:t>"admin_resetResPw()"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Reset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00B5EB56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E11E17C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6F04486F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25BAF55" w14:textId="77777777" w:rsidR="00EA61CE" w:rsidRPr="00EA61CE" w:rsidRDefault="00EA61CE" w:rsidP="00EA61CE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C4043"/>
          <w:sz w:val="20"/>
          <w:szCs w:val="20"/>
        </w:rPr>
        <w:t>      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59AD404A" w14:textId="283BB4D9" w:rsidR="00192F09" w:rsidRPr="003817E3" w:rsidRDefault="00EA61CE" w:rsidP="003817E3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EA61CE">
        <w:rPr>
          <w:rFonts w:ascii="Consolas" w:eastAsia="Times New Roman" w:hAnsi="Consolas" w:cs="Times New Roman"/>
          <w:color w:val="185ABC"/>
          <w:sz w:val="20"/>
          <w:szCs w:val="20"/>
        </w:rPr>
        <w:t>form</w:t>
      </w:r>
      <w:r w:rsidRPr="00EA61CE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sectPr w:rsidR="00192F09" w:rsidRPr="003817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DQ0MjE2NzEwsrRU0lEKTi0uzszPAykwrAUAqsKfeCwAAAA="/>
  </w:docVars>
  <w:rsids>
    <w:rsidRoot w:val="00EA61CE"/>
    <w:rsid w:val="000C36FB"/>
    <w:rsid w:val="003817E3"/>
    <w:rsid w:val="0051232B"/>
    <w:rsid w:val="00EA61CE"/>
    <w:rsid w:val="00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64FE4"/>
  <w15:chartTrackingRefBased/>
  <w15:docId w15:val="{8506B426-B30E-4E2C-8A01-90BC254D0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11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7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9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0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67</Words>
  <Characters>2665</Characters>
  <Application>Microsoft Office Word</Application>
  <DocSecurity>0</DocSecurity>
  <Lines>22</Lines>
  <Paragraphs>6</Paragraphs>
  <ScaleCrop>false</ScaleCrop>
  <Company/>
  <LinksUpToDate>false</LinksUpToDate>
  <CharactersWithSpaces>3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A YAH YIE</dc:creator>
  <cp:keywords/>
  <dc:description/>
  <cp:lastModifiedBy>NICOLE HA YAH YIE</cp:lastModifiedBy>
  <cp:revision>3</cp:revision>
  <dcterms:created xsi:type="dcterms:W3CDTF">2021-06-25T07:52:00Z</dcterms:created>
  <dcterms:modified xsi:type="dcterms:W3CDTF">2021-06-25T08:13:00Z</dcterms:modified>
</cp:coreProperties>
</file>